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009c6d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91a0d88-de78-4780-86e9-634aad22b5e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59:09Z</dcterms:created>
  <dcterms:modified xsi:type="dcterms:W3CDTF">2023-07-24T13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